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544CAD" w14:textId="77777777" w:rsidR="00EE3A18" w:rsidRPr="00FE2CCC" w:rsidRDefault="00EE3A18" w:rsidP="00EE3A18">
      <w:pPr>
        <w:jc w:val="right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………………………………………………..</w:t>
      </w:r>
    </w:p>
    <w:p w14:paraId="0B0E3DC0" w14:textId="6504BBFF" w:rsidR="00EE3A18" w:rsidRPr="00FE2CCC" w:rsidRDefault="00D458D5" w:rsidP="00AE0C7E">
      <w:pPr>
        <w:ind w:left="4956" w:firstLine="708"/>
        <w:jc w:val="center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        </w:t>
      </w:r>
      <w:r w:rsidR="00FE2CCC">
        <w:rPr>
          <w:rFonts w:ascii="Bahnschrift" w:hAnsi="Bahnschrift"/>
          <w:sz w:val="20"/>
        </w:rPr>
        <w:t xml:space="preserve">           </w:t>
      </w:r>
      <w:r w:rsidR="00EE3A18" w:rsidRPr="00FE2CCC">
        <w:rPr>
          <w:rFonts w:ascii="Bahnschrift" w:hAnsi="Bahnschrift"/>
          <w:sz w:val="20"/>
        </w:rPr>
        <w:t>Miejscowość, data</w:t>
      </w:r>
    </w:p>
    <w:p w14:paraId="5BEF9CF3" w14:textId="77777777" w:rsidR="00FE2CCC" w:rsidRPr="00FE2CCC" w:rsidRDefault="00FE2CCC" w:rsidP="00EE3A18">
      <w:pPr>
        <w:jc w:val="center"/>
        <w:rPr>
          <w:rFonts w:ascii="Bahnschrift" w:hAnsi="Bahnschrift"/>
          <w:b/>
          <w:bCs/>
          <w:sz w:val="20"/>
        </w:rPr>
      </w:pPr>
    </w:p>
    <w:p w14:paraId="3C63AB5E" w14:textId="60EF6B2E" w:rsidR="00EE3A18" w:rsidRPr="00FE2CCC" w:rsidRDefault="00EE3A18" w:rsidP="00EE3A18">
      <w:pPr>
        <w:jc w:val="center"/>
        <w:rPr>
          <w:rFonts w:ascii="Bahnschrift" w:hAnsi="Bahnschrift"/>
          <w:b/>
          <w:bCs/>
          <w:sz w:val="20"/>
        </w:rPr>
      </w:pPr>
      <w:r w:rsidRPr="00FE2CCC">
        <w:rPr>
          <w:rFonts w:ascii="Bahnschrift" w:hAnsi="Bahnschrift"/>
          <w:b/>
          <w:bCs/>
          <w:sz w:val="20"/>
        </w:rPr>
        <w:t>OŚWIADCZENIE</w:t>
      </w:r>
    </w:p>
    <w:p w14:paraId="4B50418C" w14:textId="77777777" w:rsidR="00FE2CCC" w:rsidRPr="00FE2CCC" w:rsidRDefault="00FE2CCC" w:rsidP="00EE3A18">
      <w:pPr>
        <w:jc w:val="both"/>
        <w:rPr>
          <w:rFonts w:ascii="Bahnschrift" w:hAnsi="Bahnschrift"/>
          <w:sz w:val="20"/>
        </w:rPr>
      </w:pPr>
    </w:p>
    <w:p w14:paraId="55A7C8A4" w14:textId="1F42418E" w:rsidR="00EE3A18" w:rsidRPr="00FE2CCC" w:rsidRDefault="00EE3A18" w:rsidP="00EE3A18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Oświadczam, że udział pracownika/-ów:</w:t>
      </w:r>
    </w:p>
    <w:p w14:paraId="50419685" w14:textId="77777777" w:rsidR="00FE2CCC" w:rsidRDefault="00FE2CCC" w:rsidP="00FE2CCC">
      <w:pPr>
        <w:spacing w:after="0" w:line="240" w:lineRule="auto"/>
        <w:jc w:val="both"/>
        <w:rPr>
          <w:rFonts w:ascii="Bahnschrift" w:hAnsi="Bahnschrift"/>
          <w:sz w:val="20"/>
        </w:rPr>
      </w:pPr>
    </w:p>
    <w:p w14:paraId="56B20CF7" w14:textId="64E56ADD" w:rsidR="00EE3A18" w:rsidRPr="00FE2CCC" w:rsidRDefault="00EE3A18" w:rsidP="00FE2CCC">
      <w:pPr>
        <w:spacing w:after="0" w:line="240" w:lineRule="auto"/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..........................................................................................................</w:t>
      </w:r>
    </w:p>
    <w:p w14:paraId="529EBDA8" w14:textId="1FFE8700" w:rsidR="00834F2B" w:rsidRPr="00FE2CCC" w:rsidRDefault="00FE2CCC" w:rsidP="00FE2CCC">
      <w:pPr>
        <w:jc w:val="both"/>
        <w:rPr>
          <w:rFonts w:ascii="Bahnschrift" w:hAnsi="Bahnschrift"/>
          <w:sz w:val="20"/>
        </w:rPr>
      </w:pPr>
      <w:r>
        <w:rPr>
          <w:rFonts w:ascii="Bahnschrift" w:hAnsi="Bahnschrift"/>
          <w:sz w:val="20"/>
        </w:rPr>
        <w:t xml:space="preserve">      </w:t>
      </w:r>
      <w:r w:rsidR="00834F2B" w:rsidRPr="00FE2CCC">
        <w:rPr>
          <w:rFonts w:ascii="Bahnschrift" w:hAnsi="Bahnschrift"/>
          <w:sz w:val="20"/>
        </w:rPr>
        <w:t>(Imię i Nazwisko pracownika /-ów)</w:t>
      </w:r>
    </w:p>
    <w:p w14:paraId="11AE404C" w14:textId="77777777" w:rsidR="00FE2CCC" w:rsidRDefault="00FE2CCC" w:rsidP="00FE2CCC">
      <w:pPr>
        <w:spacing w:after="0" w:line="240" w:lineRule="auto"/>
        <w:jc w:val="both"/>
        <w:rPr>
          <w:rFonts w:ascii="Bahnschrift" w:hAnsi="Bahnschrift"/>
          <w:sz w:val="20"/>
        </w:rPr>
      </w:pPr>
    </w:p>
    <w:p w14:paraId="06B25130" w14:textId="41F93D37" w:rsidR="00844BC8" w:rsidRPr="00FE2CCC" w:rsidRDefault="00844BC8" w:rsidP="00FE2CCC">
      <w:pPr>
        <w:spacing w:after="0" w:line="240" w:lineRule="auto"/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..........................................................................................................</w:t>
      </w:r>
    </w:p>
    <w:p w14:paraId="07A83514" w14:textId="2ADFEB7C" w:rsidR="00EE3A18" w:rsidRPr="00FE2CCC" w:rsidRDefault="00834F2B" w:rsidP="00EE3A18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                        </w:t>
      </w:r>
      <w:r w:rsidR="00EE3A18" w:rsidRPr="00FE2CCC">
        <w:rPr>
          <w:rFonts w:ascii="Bahnschrift" w:hAnsi="Bahnschrift"/>
          <w:sz w:val="20"/>
        </w:rPr>
        <w:t>(nazw</w:t>
      </w:r>
      <w:r w:rsidR="005C4350">
        <w:rPr>
          <w:rFonts w:ascii="Bahnschrift" w:hAnsi="Bahnschrift"/>
          <w:sz w:val="20"/>
        </w:rPr>
        <w:t>a</w:t>
      </w:r>
      <w:r w:rsidR="00EE3A18" w:rsidRPr="00FE2CCC">
        <w:rPr>
          <w:rFonts w:ascii="Bahnschrift" w:hAnsi="Bahnschrift"/>
          <w:sz w:val="20"/>
        </w:rPr>
        <w:t xml:space="preserve"> instytucji)</w:t>
      </w:r>
    </w:p>
    <w:p w14:paraId="7457CAE3" w14:textId="77777777" w:rsidR="00834F2B" w:rsidRPr="00FE2CCC" w:rsidRDefault="00834F2B" w:rsidP="00EE3A18">
      <w:pPr>
        <w:jc w:val="both"/>
        <w:rPr>
          <w:rFonts w:ascii="Bahnschrift" w:hAnsi="Bahnschrift"/>
          <w:sz w:val="20"/>
        </w:rPr>
      </w:pPr>
    </w:p>
    <w:p w14:paraId="40EAF5A8" w14:textId="06713548" w:rsidR="00245A5B" w:rsidRPr="00D84958" w:rsidRDefault="00EE3A18" w:rsidP="00D84958">
      <w:pPr>
        <w:jc w:val="both"/>
        <w:rPr>
          <w:rFonts w:ascii="Bahnschrift" w:hAnsi="Bahnschrift"/>
        </w:rPr>
      </w:pPr>
      <w:r w:rsidRPr="00FE2CCC">
        <w:rPr>
          <w:rFonts w:ascii="Bahnschrift" w:hAnsi="Bahnschrift"/>
          <w:sz w:val="20"/>
        </w:rPr>
        <w:t xml:space="preserve">w </w:t>
      </w:r>
      <w:r w:rsidR="00D84958">
        <w:rPr>
          <w:rFonts w:ascii="Bahnschrift" w:hAnsi="Bahnschrift"/>
          <w:sz w:val="20"/>
        </w:rPr>
        <w:t>wydarzeniu</w:t>
      </w:r>
      <w:r w:rsidRPr="00FE2CCC">
        <w:rPr>
          <w:rFonts w:ascii="Bahnschrift" w:hAnsi="Bahnschrift"/>
          <w:sz w:val="20"/>
        </w:rPr>
        <w:t xml:space="preserve"> pt</w:t>
      </w:r>
      <w:r w:rsidRPr="00FE2CCC">
        <w:rPr>
          <w:rFonts w:ascii="Bahnschrift" w:hAnsi="Bahnschrift"/>
          <w:i/>
          <w:iCs/>
          <w:sz w:val="20"/>
        </w:rPr>
        <w:t xml:space="preserve">.  </w:t>
      </w:r>
      <w:r w:rsidR="00D84958" w:rsidRPr="00D84958">
        <w:rPr>
          <w:rFonts w:ascii="Bahnschrift" w:hAnsi="Bahnschrift"/>
        </w:rPr>
        <w:t>XII Konferencja Polskich Profesorów Nauk o Zarządzaniu i Jakości pt.</w:t>
      </w:r>
      <w:r w:rsidR="00D84958" w:rsidRPr="00D84958">
        <w:rPr>
          <w:rFonts w:ascii="Bahnschrift" w:hAnsi="Bahnschrift"/>
        </w:rPr>
        <w:t xml:space="preserve"> </w:t>
      </w:r>
      <w:r w:rsidR="00D84958" w:rsidRPr="00D84958">
        <w:rPr>
          <w:rFonts w:ascii="Bahnschrift" w:hAnsi="Bahnschrift"/>
        </w:rPr>
        <w:t xml:space="preserve">„Zarządzanie w dobie </w:t>
      </w:r>
      <w:proofErr w:type="spellStart"/>
      <w:r w:rsidR="00D84958" w:rsidRPr="00D84958">
        <w:rPr>
          <w:rFonts w:ascii="Bahnschrift" w:hAnsi="Bahnschrift"/>
        </w:rPr>
        <w:t>polikryzysów</w:t>
      </w:r>
      <w:proofErr w:type="spellEnd"/>
      <w:r w:rsidR="00D84958" w:rsidRPr="00D84958">
        <w:rPr>
          <w:rFonts w:ascii="Bahnschrift" w:hAnsi="Bahnschrift"/>
        </w:rPr>
        <w:t xml:space="preserve"> i globalnych napięć: nowe spojrzenie na strategię, odporność i </w:t>
      </w:r>
      <w:proofErr w:type="spellStart"/>
      <w:r w:rsidR="00D84958" w:rsidRPr="00D84958">
        <w:rPr>
          <w:rFonts w:ascii="Bahnschrift" w:hAnsi="Bahnschrift"/>
        </w:rPr>
        <w:t>antykruchość</w:t>
      </w:r>
      <w:proofErr w:type="spellEnd"/>
      <w:r w:rsidR="00D84958" w:rsidRPr="00D84958">
        <w:rPr>
          <w:rFonts w:ascii="Bahnschrift" w:hAnsi="Bahnschrift"/>
        </w:rPr>
        <w:t xml:space="preserve"> organizacyjną”</w:t>
      </w:r>
      <w:r w:rsidR="00D84958" w:rsidRPr="00D84958">
        <w:rPr>
          <w:rFonts w:ascii="Bahnschrift" w:hAnsi="Bahnschrift"/>
        </w:rPr>
        <w:t xml:space="preserve"> </w:t>
      </w:r>
      <w:r w:rsidR="00245A5B" w:rsidRPr="00D84958">
        <w:rPr>
          <w:rFonts w:ascii="Bahnschrift" w:hAnsi="Bahnschrift"/>
        </w:rPr>
        <w:t xml:space="preserve">które odbędzie się w dniach </w:t>
      </w:r>
      <w:r w:rsidR="00D84958" w:rsidRPr="00D84958">
        <w:rPr>
          <w:rFonts w:ascii="Bahnschrift" w:hAnsi="Bahnschrift"/>
        </w:rPr>
        <w:t>9</w:t>
      </w:r>
      <w:r w:rsidR="00245A5B" w:rsidRPr="00D84958">
        <w:rPr>
          <w:rFonts w:ascii="Bahnschrift" w:hAnsi="Bahnschrift"/>
        </w:rPr>
        <w:t>-1</w:t>
      </w:r>
      <w:r w:rsidR="00D84958" w:rsidRPr="00D84958">
        <w:rPr>
          <w:rFonts w:ascii="Bahnschrift" w:hAnsi="Bahnschrift"/>
        </w:rPr>
        <w:t>2</w:t>
      </w:r>
      <w:r w:rsidR="00245A5B" w:rsidRPr="00D84958">
        <w:rPr>
          <w:rFonts w:ascii="Bahnschrift" w:hAnsi="Bahnschrift"/>
        </w:rPr>
        <w:t xml:space="preserve"> </w:t>
      </w:r>
      <w:r w:rsidR="00D84958" w:rsidRPr="00D84958">
        <w:rPr>
          <w:rFonts w:ascii="Bahnschrift" w:hAnsi="Bahnschrift"/>
        </w:rPr>
        <w:t>września</w:t>
      </w:r>
      <w:r w:rsidR="00245A5B" w:rsidRPr="00D84958">
        <w:rPr>
          <w:rFonts w:ascii="Bahnschrift" w:hAnsi="Bahnschrift"/>
        </w:rPr>
        <w:t xml:space="preserve"> 202</w:t>
      </w:r>
      <w:r w:rsidR="00E73729" w:rsidRPr="00D84958">
        <w:rPr>
          <w:rFonts w:ascii="Bahnschrift" w:hAnsi="Bahnschrift"/>
        </w:rPr>
        <w:t>6</w:t>
      </w:r>
      <w:r w:rsidR="00245A5B" w:rsidRPr="00D84958">
        <w:rPr>
          <w:rFonts w:ascii="Bahnschrift" w:hAnsi="Bahnschrift"/>
        </w:rPr>
        <w:t xml:space="preserve"> roku</w:t>
      </w:r>
      <w:r w:rsidR="00D84958" w:rsidRPr="00D84958">
        <w:rPr>
          <w:rFonts w:ascii="Bahnschrift" w:hAnsi="Bahnschrift"/>
        </w:rPr>
        <w:t>.</w:t>
      </w:r>
    </w:p>
    <w:p w14:paraId="65CEB19C" w14:textId="77777777" w:rsidR="00FE2CCC" w:rsidRPr="00FE2CCC" w:rsidRDefault="00FE2CCC" w:rsidP="00EE3A18">
      <w:pPr>
        <w:jc w:val="both"/>
        <w:rPr>
          <w:rFonts w:ascii="Bahnschrift" w:hAnsi="Bahnschrift"/>
          <w:sz w:val="20"/>
        </w:rPr>
      </w:pPr>
    </w:p>
    <w:p w14:paraId="40F1F068" w14:textId="45534F81" w:rsidR="009228BE" w:rsidRPr="00FE2CCC" w:rsidRDefault="009228BE" w:rsidP="009228BE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* jest w całości finansowan</w:t>
      </w:r>
      <w:r w:rsidR="00F30AA2" w:rsidRPr="00FE2CCC">
        <w:rPr>
          <w:rFonts w:ascii="Bahnschrift" w:hAnsi="Bahnschrift"/>
          <w:sz w:val="20"/>
        </w:rPr>
        <w:t>y</w:t>
      </w:r>
      <w:r w:rsidRPr="00FE2CCC">
        <w:rPr>
          <w:rFonts w:ascii="Bahnschrift" w:hAnsi="Bahnschrift"/>
          <w:sz w:val="20"/>
        </w:rPr>
        <w:t xml:space="preserve"> ze środków publicznych w myśl ustawy o finansach publicznych. Zgodnie z treścią art. 43 ust. 1 pkt 29 lit. c </w:t>
      </w:r>
      <w:r w:rsidR="00FE16C8" w:rsidRPr="00FE2CCC">
        <w:rPr>
          <w:rFonts w:ascii="Bahnschrift" w:hAnsi="Bahnschrift"/>
          <w:sz w:val="20"/>
        </w:rPr>
        <w:t>ustawy o</w:t>
      </w:r>
      <w:r w:rsidRPr="00FE2CCC">
        <w:rPr>
          <w:rFonts w:ascii="Bahnschrift" w:hAnsi="Bahnschrift"/>
          <w:sz w:val="20"/>
        </w:rPr>
        <w:t xml:space="preserve"> podatku od towarów i usług (</w:t>
      </w:r>
      <w:r w:rsidR="00136B20" w:rsidRPr="00136B20">
        <w:rPr>
          <w:rFonts w:ascii="Bahnschrift" w:hAnsi="Bahnschrift"/>
          <w:sz w:val="20"/>
        </w:rPr>
        <w:t>Dz. U. z 2024 r. poz. 1473</w:t>
      </w:r>
      <w:r w:rsidRPr="00FE2CCC">
        <w:rPr>
          <w:rFonts w:ascii="Bahnschrift" w:hAnsi="Bahnschrift"/>
          <w:sz w:val="20"/>
        </w:rPr>
        <w:t>.) powyższa usługa szkoleniowa może zostać zwolniona z naliczenia podatku VAT.</w:t>
      </w:r>
    </w:p>
    <w:p w14:paraId="71EF31D4" w14:textId="77777777" w:rsidR="00FE2CCC" w:rsidRDefault="00FE2CCC" w:rsidP="009228BE">
      <w:pPr>
        <w:jc w:val="both"/>
        <w:rPr>
          <w:rFonts w:ascii="Bahnschrift" w:hAnsi="Bahnschrift"/>
          <w:sz w:val="20"/>
        </w:rPr>
      </w:pPr>
    </w:p>
    <w:p w14:paraId="1CA089BE" w14:textId="564C0B5C" w:rsidR="009228BE" w:rsidRPr="00FE2CCC" w:rsidRDefault="009228BE" w:rsidP="009228BE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** jest w co najmniej 70% finansowan</w:t>
      </w:r>
      <w:r w:rsidR="00F30AA2" w:rsidRPr="00FE2CCC">
        <w:rPr>
          <w:rFonts w:ascii="Bahnschrift" w:hAnsi="Bahnschrift"/>
          <w:sz w:val="20"/>
        </w:rPr>
        <w:t>y</w:t>
      </w:r>
      <w:r w:rsidRPr="00FE2CCC">
        <w:rPr>
          <w:rFonts w:ascii="Bahnschrift" w:hAnsi="Bahnschrift"/>
          <w:sz w:val="20"/>
        </w:rPr>
        <w:t xml:space="preserve"> ze środków </w:t>
      </w:r>
      <w:r w:rsidR="00FE16C8" w:rsidRPr="00FE2CCC">
        <w:rPr>
          <w:rFonts w:ascii="Bahnschrift" w:hAnsi="Bahnschrift"/>
          <w:sz w:val="20"/>
        </w:rPr>
        <w:t>publicznych,</w:t>
      </w:r>
      <w:r w:rsidRPr="00FE2CCC">
        <w:rPr>
          <w:rFonts w:ascii="Bahnschrift" w:hAnsi="Bahnschrift"/>
          <w:sz w:val="20"/>
        </w:rPr>
        <w:t xml:space="preserve"> zgodnie z §3 ust. 1 pkt 14 rozporządzenia Ministra Finansów z dnia 20 grudnia 2013 r. w sprawie zwolnień od podatku od towarów i usług oraz warunków stosowania tych zwolnień (</w:t>
      </w:r>
      <w:r w:rsidR="00136B20" w:rsidRPr="00136B20">
        <w:rPr>
          <w:rFonts w:ascii="Bahnschrift" w:hAnsi="Bahnschrift"/>
          <w:sz w:val="20"/>
        </w:rPr>
        <w:t>Dz.U. 202</w:t>
      </w:r>
      <w:r w:rsidR="00136B20">
        <w:rPr>
          <w:rFonts w:ascii="Bahnschrift" w:hAnsi="Bahnschrift"/>
          <w:sz w:val="20"/>
        </w:rPr>
        <w:t>2</w:t>
      </w:r>
      <w:r w:rsidR="00136B20" w:rsidRPr="00136B20">
        <w:rPr>
          <w:rFonts w:ascii="Bahnschrift" w:hAnsi="Bahnschrift"/>
          <w:sz w:val="20"/>
        </w:rPr>
        <w:t xml:space="preserve"> poz. 9</w:t>
      </w:r>
      <w:r w:rsidR="00136B20">
        <w:rPr>
          <w:rFonts w:ascii="Bahnschrift" w:hAnsi="Bahnschrift"/>
          <w:sz w:val="20"/>
        </w:rPr>
        <w:t xml:space="preserve">31, z </w:t>
      </w:r>
      <w:proofErr w:type="spellStart"/>
      <w:r w:rsidR="00136B20">
        <w:rPr>
          <w:rFonts w:ascii="Bahnschrift" w:hAnsi="Bahnschrift"/>
          <w:sz w:val="20"/>
        </w:rPr>
        <w:t>późn</w:t>
      </w:r>
      <w:proofErr w:type="spellEnd"/>
      <w:r w:rsidR="00136B20">
        <w:rPr>
          <w:rFonts w:ascii="Bahnschrift" w:hAnsi="Bahnschrift"/>
          <w:sz w:val="20"/>
        </w:rPr>
        <w:t>. zm</w:t>
      </w:r>
      <w:r w:rsidRPr="00FE2CCC">
        <w:rPr>
          <w:rFonts w:ascii="Bahnschrift" w:hAnsi="Bahnschrift"/>
          <w:sz w:val="20"/>
        </w:rPr>
        <w:t>.) zwolniono od VAT usługi kształcenia zawodowego lub przekwalifikowania zawodowego, finansowane w co najmniej 70% ze środków publicznych oraz świadczenie usług i dostawę towarów ściśle z tymi usługami związane.</w:t>
      </w:r>
      <w:r w:rsidRPr="00FE2CCC">
        <w:rPr>
          <w:rFonts w:ascii="Bahnschrift" w:hAnsi="Bahnschrift"/>
          <w:sz w:val="20"/>
        </w:rPr>
        <w:tab/>
      </w:r>
    </w:p>
    <w:p w14:paraId="39A4D666" w14:textId="62EF9CE8" w:rsidR="00EE3A18" w:rsidRPr="00FE2CCC" w:rsidRDefault="00EE3A18" w:rsidP="009228BE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Oświadczam ponadto, że szkolenie ma charakter usługi kształcenia zawodowego</w:t>
      </w:r>
      <w:r w:rsidR="00D458D5" w:rsidRPr="00FE2CCC">
        <w:rPr>
          <w:rFonts w:ascii="Bahnschrift" w:hAnsi="Bahnschrift"/>
          <w:sz w:val="20"/>
        </w:rPr>
        <w:t xml:space="preserve"> </w:t>
      </w:r>
      <w:r w:rsidRPr="00FE2CCC">
        <w:rPr>
          <w:rFonts w:ascii="Bahnschrift" w:hAnsi="Bahnschrift"/>
          <w:sz w:val="20"/>
        </w:rPr>
        <w:t>/</w:t>
      </w:r>
      <w:r w:rsidR="00D458D5" w:rsidRPr="00FE2CCC">
        <w:rPr>
          <w:rFonts w:ascii="Bahnschrift" w:hAnsi="Bahnschrift"/>
          <w:sz w:val="20"/>
        </w:rPr>
        <w:t xml:space="preserve"> </w:t>
      </w:r>
      <w:r w:rsidRPr="00FE2CCC">
        <w:rPr>
          <w:rFonts w:ascii="Bahnschrift" w:hAnsi="Bahnschrift"/>
          <w:sz w:val="20"/>
        </w:rPr>
        <w:t xml:space="preserve">przekwalifikowania zawodowego, a udział ww. osób w przedmiotowym szkoleniu ma na celu podniesienie ich kwalifikacji zawodowych lub uaktualnienie wiedzy, pozostając równocześnie w bezpośrednim związku </w:t>
      </w:r>
      <w:r w:rsidR="00AE0C7E" w:rsidRPr="00FE2CCC">
        <w:rPr>
          <w:rFonts w:ascii="Bahnschrift" w:hAnsi="Bahnschrift"/>
          <w:sz w:val="20"/>
        </w:rPr>
        <w:br/>
      </w:r>
      <w:r w:rsidRPr="00FE2CCC">
        <w:rPr>
          <w:rFonts w:ascii="Bahnschrift" w:hAnsi="Bahnschrift"/>
          <w:sz w:val="20"/>
        </w:rPr>
        <w:t>z wykonywanymi przez te osoby obowiązkami zawodowymi.</w:t>
      </w:r>
    </w:p>
    <w:p w14:paraId="7178FF8D" w14:textId="1264FCEF" w:rsidR="009228BE" w:rsidRPr="00FE2CCC" w:rsidRDefault="009228BE" w:rsidP="00EE3A18">
      <w:pPr>
        <w:rPr>
          <w:rFonts w:ascii="Bahnschrift" w:hAnsi="Bahnschrift"/>
          <w:sz w:val="20"/>
        </w:rPr>
      </w:pPr>
    </w:p>
    <w:p w14:paraId="47480A75" w14:textId="77777777" w:rsidR="00FE2CCC" w:rsidRPr="00FE2CCC" w:rsidRDefault="00FE2CCC" w:rsidP="00EE3A18">
      <w:pPr>
        <w:rPr>
          <w:rFonts w:ascii="Bahnschrift" w:hAnsi="Bahnschrift"/>
          <w:sz w:val="20"/>
        </w:rPr>
      </w:pPr>
    </w:p>
    <w:p w14:paraId="22EAA82B" w14:textId="77777777" w:rsidR="00AE0C7E" w:rsidRPr="00FE2CCC" w:rsidRDefault="00AE0C7E" w:rsidP="00EE3A18">
      <w:pPr>
        <w:rPr>
          <w:rFonts w:ascii="Bahnschrift" w:hAnsi="Bahnschrift"/>
          <w:sz w:val="20"/>
        </w:rPr>
      </w:pPr>
    </w:p>
    <w:p w14:paraId="3C768A0D" w14:textId="045CBF30" w:rsidR="00EE3A18" w:rsidRPr="00FE2CCC" w:rsidRDefault="00EE3A18" w:rsidP="00EE3A18">
      <w:pPr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……………………………………………….. </w:t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Pr="00FE2CCC">
        <w:rPr>
          <w:rFonts w:ascii="Bahnschrift" w:hAnsi="Bahnschrift"/>
          <w:sz w:val="20"/>
        </w:rPr>
        <w:t>………………………………………………..</w:t>
      </w:r>
    </w:p>
    <w:p w14:paraId="293CA648" w14:textId="43CE46DD" w:rsidR="005B38EB" w:rsidRPr="00FE2CCC" w:rsidRDefault="00AE0C7E" w:rsidP="00EE3A18">
      <w:pPr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            </w:t>
      </w:r>
      <w:r w:rsidR="00EE3A18" w:rsidRPr="00FE2CCC">
        <w:rPr>
          <w:rFonts w:ascii="Bahnschrift" w:hAnsi="Bahnschrift"/>
          <w:sz w:val="20"/>
        </w:rPr>
        <w:t xml:space="preserve">Data i podpis </w:t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EE3A18" w:rsidRPr="00FE2CCC">
        <w:rPr>
          <w:rFonts w:ascii="Bahnschrift" w:hAnsi="Bahnschrift"/>
          <w:sz w:val="20"/>
        </w:rPr>
        <w:t>Pieczątka</w:t>
      </w:r>
    </w:p>
    <w:p w14:paraId="0D725A76" w14:textId="77052220" w:rsidR="009228BE" w:rsidRPr="00FE2CCC" w:rsidRDefault="009228BE" w:rsidP="00EE3A18">
      <w:pPr>
        <w:rPr>
          <w:rFonts w:ascii="Bahnschrift" w:hAnsi="Bahnschrift"/>
          <w:sz w:val="20"/>
        </w:rPr>
      </w:pPr>
    </w:p>
    <w:p w14:paraId="1AFB2DD9" w14:textId="311A9A00" w:rsidR="009228BE" w:rsidRPr="00FE2CCC" w:rsidRDefault="009228BE" w:rsidP="00EE3A18">
      <w:pPr>
        <w:rPr>
          <w:rFonts w:ascii="Bahnschrift" w:hAnsi="Bahnschrift"/>
          <w:sz w:val="20"/>
        </w:rPr>
      </w:pPr>
    </w:p>
    <w:p w14:paraId="6492C65E" w14:textId="5EA5DAEB" w:rsidR="009228BE" w:rsidRPr="00FE2CCC" w:rsidRDefault="009228BE" w:rsidP="00EE3A18">
      <w:pPr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*  i **</w:t>
      </w:r>
      <w:r w:rsidR="00AE0C7E" w:rsidRPr="00FE2CCC">
        <w:rPr>
          <w:rFonts w:ascii="Bahnschrift" w:hAnsi="Bahnschrift"/>
          <w:sz w:val="20"/>
        </w:rPr>
        <w:tab/>
      </w:r>
      <w:r w:rsidRPr="00FE2CCC">
        <w:rPr>
          <w:rFonts w:ascii="Bahnschrift" w:hAnsi="Bahnschrift"/>
          <w:sz w:val="20"/>
        </w:rPr>
        <w:t xml:space="preserve">prosimy zaznaczyć </w:t>
      </w:r>
      <w:r w:rsidR="00AE0C7E" w:rsidRPr="00FE2CCC">
        <w:rPr>
          <w:rFonts w:ascii="Bahnschrift" w:hAnsi="Bahnschrift"/>
          <w:sz w:val="20"/>
        </w:rPr>
        <w:t xml:space="preserve">podstawę zwolnienia </w:t>
      </w:r>
      <w:r w:rsidRPr="00FE2CCC">
        <w:rPr>
          <w:rFonts w:ascii="Bahnschrift" w:hAnsi="Bahnschrift"/>
          <w:sz w:val="20"/>
        </w:rPr>
        <w:t xml:space="preserve">przez </w:t>
      </w:r>
      <w:r w:rsidRPr="00FE2CCC">
        <w:rPr>
          <w:rFonts w:ascii="Bahnschrift" w:hAnsi="Bahnschrift"/>
          <w:sz w:val="20"/>
          <w:u w:val="single"/>
        </w:rPr>
        <w:t>podkreślenie</w:t>
      </w:r>
      <w:r w:rsidR="00AE0C7E" w:rsidRPr="00FE2CCC">
        <w:rPr>
          <w:rFonts w:ascii="Bahnschrift" w:hAnsi="Bahnschrift"/>
          <w:sz w:val="20"/>
          <w:u w:val="single"/>
        </w:rPr>
        <w:t xml:space="preserve"> właściwego punktu</w:t>
      </w:r>
    </w:p>
    <w:sectPr w:rsidR="009228BE" w:rsidRPr="00FE2C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F11C2A" w14:textId="77777777" w:rsidR="00615242" w:rsidRDefault="00615242" w:rsidP="009228BE">
      <w:pPr>
        <w:spacing w:after="0" w:line="240" w:lineRule="auto"/>
      </w:pPr>
      <w:r>
        <w:separator/>
      </w:r>
    </w:p>
  </w:endnote>
  <w:endnote w:type="continuationSeparator" w:id="0">
    <w:p w14:paraId="2B7300CE" w14:textId="77777777" w:rsidR="00615242" w:rsidRDefault="00615242" w:rsidP="00922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B8A45" w14:textId="77777777" w:rsidR="00615242" w:rsidRDefault="00615242" w:rsidP="009228BE">
      <w:pPr>
        <w:spacing w:after="0" w:line="240" w:lineRule="auto"/>
      </w:pPr>
      <w:r>
        <w:separator/>
      </w:r>
    </w:p>
  </w:footnote>
  <w:footnote w:type="continuationSeparator" w:id="0">
    <w:p w14:paraId="0DFFD867" w14:textId="77777777" w:rsidR="00615242" w:rsidRDefault="00615242" w:rsidP="009228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MzA2NjMyNzM2NzNQ0lEKTi0uzszPAykwrAUAclF2kiwAAAA="/>
  </w:docVars>
  <w:rsids>
    <w:rsidRoot w:val="00EE3A18"/>
    <w:rsid w:val="00021396"/>
    <w:rsid w:val="000A1788"/>
    <w:rsid w:val="000B6FCA"/>
    <w:rsid w:val="00136B20"/>
    <w:rsid w:val="0014369A"/>
    <w:rsid w:val="00212687"/>
    <w:rsid w:val="00245A5B"/>
    <w:rsid w:val="0033655C"/>
    <w:rsid w:val="00580D24"/>
    <w:rsid w:val="00590B61"/>
    <w:rsid w:val="005B38EB"/>
    <w:rsid w:val="005C4350"/>
    <w:rsid w:val="00615242"/>
    <w:rsid w:val="006411E4"/>
    <w:rsid w:val="006D7E38"/>
    <w:rsid w:val="00834F2B"/>
    <w:rsid w:val="00844BC8"/>
    <w:rsid w:val="00853948"/>
    <w:rsid w:val="008769D5"/>
    <w:rsid w:val="008E4209"/>
    <w:rsid w:val="009228BE"/>
    <w:rsid w:val="00A96149"/>
    <w:rsid w:val="00AB7F14"/>
    <w:rsid w:val="00AC1F53"/>
    <w:rsid w:val="00AE0C7E"/>
    <w:rsid w:val="00B707CF"/>
    <w:rsid w:val="00BE1859"/>
    <w:rsid w:val="00CD0D9D"/>
    <w:rsid w:val="00D458D5"/>
    <w:rsid w:val="00D84958"/>
    <w:rsid w:val="00DA7FEC"/>
    <w:rsid w:val="00E73729"/>
    <w:rsid w:val="00EE3A18"/>
    <w:rsid w:val="00F30AA2"/>
    <w:rsid w:val="00FE16C8"/>
    <w:rsid w:val="00FE2ADF"/>
    <w:rsid w:val="00FE2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1D590"/>
  <w15:chartTrackingRefBased/>
  <w15:docId w15:val="{F2E70039-D9FF-409E-8FC4-D98EA6AB1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28B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228B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228B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228BE"/>
    <w:rPr>
      <w:vertAlign w:val="superscript"/>
    </w:rPr>
  </w:style>
  <w:style w:type="paragraph" w:styleId="Akapitzlist">
    <w:name w:val="List Paragraph"/>
    <w:basedOn w:val="Normalny"/>
    <w:uiPriority w:val="34"/>
    <w:qFormat/>
    <w:rsid w:val="009228B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36B2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36B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00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257A5-2469-4843-A179-A6CA9F5B3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8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cja UEK</dc:creator>
  <cp:keywords/>
  <dc:description/>
  <cp:lastModifiedBy>Patryk Stawiarski</cp:lastModifiedBy>
  <cp:revision>2</cp:revision>
  <dcterms:created xsi:type="dcterms:W3CDTF">2026-02-09T12:30:00Z</dcterms:created>
  <dcterms:modified xsi:type="dcterms:W3CDTF">2026-02-09T12:30:00Z</dcterms:modified>
</cp:coreProperties>
</file>